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F1084E" w14:textId="20F5F201" w:rsidR="0079116A" w:rsidRPr="0079116A" w:rsidRDefault="0079116A" w:rsidP="0079116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79116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65FC44D2" w14:textId="77777777" w:rsidR="0079116A" w:rsidRPr="0079116A" w:rsidRDefault="0079116A" w:rsidP="0079116A">
      <w:pPr>
        <w:rPr>
          <w:rFonts w:ascii="Arial" w:hAnsi="Arial" w:cs="Arial"/>
          <w:sz w:val="20"/>
          <w:szCs w:val="20"/>
        </w:rPr>
      </w:pPr>
      <w:r w:rsidRPr="0079116A">
        <w:rPr>
          <w:rFonts w:ascii="Arial" w:hAnsi="Arial" w:cs="Arial"/>
          <w:sz w:val="20"/>
          <w:szCs w:val="20"/>
        </w:rPr>
        <w:t>Accept to publish.</w:t>
      </w:r>
    </w:p>
    <w:p w14:paraId="1651C651" w14:textId="77777777" w:rsidR="0079116A" w:rsidRPr="0079116A" w:rsidRDefault="0079116A" w:rsidP="0079116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CD88B20" w14:textId="77777777" w:rsidR="0079116A" w:rsidRPr="0079116A" w:rsidRDefault="0079116A" w:rsidP="0079116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5A5E2EF4" w14:textId="6AE8B74A" w:rsidR="0079116A" w:rsidRPr="0079116A" w:rsidRDefault="0079116A" w:rsidP="0079116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79116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CCC8917" w14:textId="5643637A" w:rsidR="0079116A" w:rsidRPr="0079116A" w:rsidRDefault="0079116A" w:rsidP="0079116A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79116A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79116A">
        <w:rPr>
          <w:rFonts w:ascii="Arial" w:hAnsi="Arial" w:cs="Arial"/>
          <w:sz w:val="20"/>
          <w:szCs w:val="20"/>
          <w:lang w:eastAsia="zh-TW"/>
        </w:rPr>
        <w:t>Fabricio</w:t>
      </w:r>
      <w:proofErr w:type="spellEnd"/>
      <w:r w:rsidRPr="0079116A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79116A">
        <w:rPr>
          <w:rFonts w:ascii="Arial" w:hAnsi="Arial" w:cs="Arial"/>
          <w:sz w:val="20"/>
          <w:szCs w:val="20"/>
          <w:lang w:eastAsia="zh-TW"/>
        </w:rPr>
        <w:t>M</w:t>
      </w:r>
      <w:r w:rsidRPr="0079116A">
        <w:rPr>
          <w:rFonts w:ascii="Arial" w:hAnsi="Arial" w:cs="Arial"/>
          <w:sz w:val="20"/>
          <w:szCs w:val="20"/>
          <w:lang w:eastAsia="zh-TW"/>
        </w:rPr>
        <w:t>oraes</w:t>
      </w:r>
      <w:proofErr w:type="spellEnd"/>
      <w:r w:rsidRPr="0079116A">
        <w:rPr>
          <w:rFonts w:ascii="Arial" w:hAnsi="Arial" w:cs="Arial"/>
          <w:sz w:val="20"/>
          <w:szCs w:val="20"/>
          <w:lang w:eastAsia="zh-TW"/>
        </w:rPr>
        <w:t xml:space="preserve"> de Almeida, </w:t>
      </w:r>
      <w:r w:rsidRPr="0079116A">
        <w:rPr>
          <w:rFonts w:ascii="Arial" w:hAnsi="Arial" w:cs="Arial"/>
          <w:sz w:val="20"/>
          <w:szCs w:val="20"/>
          <w:lang w:eastAsia="zh-TW"/>
        </w:rPr>
        <w:t xml:space="preserve">Federal University of </w:t>
      </w:r>
      <w:proofErr w:type="spellStart"/>
      <w:r w:rsidRPr="0079116A">
        <w:rPr>
          <w:rFonts w:ascii="Arial" w:hAnsi="Arial" w:cs="Arial"/>
          <w:sz w:val="20"/>
          <w:szCs w:val="20"/>
          <w:lang w:eastAsia="zh-TW"/>
        </w:rPr>
        <w:t>Rondonia</w:t>
      </w:r>
      <w:proofErr w:type="spellEnd"/>
      <w:r w:rsidRPr="0079116A">
        <w:rPr>
          <w:rFonts w:ascii="Arial" w:hAnsi="Arial" w:cs="Arial"/>
          <w:sz w:val="20"/>
          <w:szCs w:val="20"/>
          <w:lang w:eastAsia="zh-TW"/>
        </w:rPr>
        <w:t xml:space="preserve">, Campus de Porto Velho, </w:t>
      </w:r>
      <w:proofErr w:type="spellStart"/>
      <w:r w:rsidRPr="0079116A">
        <w:rPr>
          <w:rFonts w:ascii="Arial" w:hAnsi="Arial" w:cs="Arial"/>
          <w:sz w:val="20"/>
          <w:szCs w:val="20"/>
          <w:lang w:eastAsia="zh-TW"/>
        </w:rPr>
        <w:t>Brasil</w:t>
      </w:r>
      <w:proofErr w:type="spellEnd"/>
      <w:r w:rsidRPr="0079116A">
        <w:rPr>
          <w:rFonts w:ascii="Arial" w:hAnsi="Arial" w:cs="Arial"/>
          <w:sz w:val="20"/>
          <w:szCs w:val="20"/>
          <w:lang w:eastAsia="zh-TW"/>
        </w:rPr>
        <w:t>.</w:t>
      </w:r>
    </w:p>
    <w:bookmarkEnd w:id="0"/>
    <w:p w14:paraId="724C1602" w14:textId="77777777" w:rsidR="0079116A" w:rsidRPr="0079116A" w:rsidRDefault="0079116A" w:rsidP="0079116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sectPr w:rsidR="0079116A" w:rsidRPr="007911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tzAyNDc1MLcwNzdU0lEKTi0uzszPAykwrAUAPULBeSwAAAA="/>
  </w:docVars>
  <w:rsids>
    <w:rsidRoot w:val="00AA2C12"/>
    <w:rsid w:val="000C0827"/>
    <w:rsid w:val="006D2BDD"/>
    <w:rsid w:val="0079116A"/>
    <w:rsid w:val="0086724B"/>
    <w:rsid w:val="00A8611B"/>
    <w:rsid w:val="00AA2C12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8AD4"/>
  <w15:chartTrackingRefBased/>
  <w15:docId w15:val="{9274A4C2-FF02-4FE5-A6A5-9A907862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1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93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37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74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2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42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12-12T11:56:00Z</dcterms:created>
  <dcterms:modified xsi:type="dcterms:W3CDTF">2025-11-15T11:44:00Z</dcterms:modified>
</cp:coreProperties>
</file>